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p14">
  <w:body>
    <w:p w:rsidRPr="00CB347D" w:rsidR="00B50CAE" w:rsidP="00CB347D" w:rsidRDefault="009670BB" w14:paraId="358899BA" w14:textId="1FAC0150">
      <w:pPr>
        <w:pStyle w:val="TBHeading1"/>
      </w:pPr>
      <w:r>
        <w:t>Media Advisory</w:t>
      </w:r>
      <w:r w:rsidR="00B50CAE">
        <w:t xml:space="preserve"> Template</w:t>
      </w:r>
    </w:p>
    <w:p w:rsidRPr="0083280D" w:rsidR="006104FD" w:rsidP="006104FD" w:rsidRDefault="006104FD" w14:paraId="2C3F45C0" w14:textId="77777777">
      <w:pPr>
        <w:tabs>
          <w:tab w:val="left" w:pos="855"/>
          <w:tab w:val="center" w:pos="4680"/>
          <w:tab w:val="right" w:pos="9360"/>
        </w:tabs>
        <w:spacing w:after="96" w:afterLines="40" w:line="259" w:lineRule="auto"/>
        <w:rPr>
          <w:rFonts w:cs="Arial"/>
          <w:sz w:val="56"/>
          <w:szCs w:val="56"/>
        </w:rPr>
      </w:pPr>
      <w:r w:rsidRPr="0083280D">
        <w:rPr>
          <w:rFonts w:cs="Arial"/>
          <w:sz w:val="56"/>
          <w:szCs w:val="56"/>
        </w:rPr>
        <w:t>Media Advisory</w:t>
      </w:r>
    </w:p>
    <w:p w:rsidRPr="00351979" w:rsidR="006104FD" w:rsidP="006104FD" w:rsidRDefault="006104FD" w14:paraId="1263A654" w14:textId="77777777">
      <w:pPr>
        <w:tabs>
          <w:tab w:val="left" w:pos="855"/>
          <w:tab w:val="center" w:pos="4680"/>
          <w:tab w:val="right" w:pos="9360"/>
        </w:tabs>
        <w:spacing w:after="96" w:afterLines="40" w:line="259" w:lineRule="auto"/>
        <w:rPr>
          <w:rFonts w:cs="Arial"/>
          <w:i/>
          <w:color w:val="6D6E70"/>
        </w:rPr>
      </w:pPr>
      <w:r w:rsidRPr="00351979">
        <w:rPr>
          <w:rFonts w:cs="Arial"/>
          <w:i/>
        </w:rPr>
        <w:t>For immediate distribution</w:t>
      </w:r>
    </w:p>
    <w:p w:rsidRPr="00351979" w:rsidR="006104FD" w:rsidP="006104FD" w:rsidRDefault="006104FD" w14:paraId="13F0943F" w14:textId="77777777">
      <w:pPr>
        <w:tabs>
          <w:tab w:val="left" w:pos="855"/>
          <w:tab w:val="center" w:pos="4680"/>
          <w:tab w:val="right" w:pos="9360"/>
        </w:tabs>
        <w:spacing w:after="96" w:afterLines="40" w:line="259" w:lineRule="auto"/>
        <w:jc w:val="right"/>
        <w:rPr>
          <w:rFonts w:cs="Arial"/>
          <w:i/>
          <w:color w:val="6D6E70"/>
        </w:rPr>
      </w:pPr>
      <w:r w:rsidRPr="00351979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56EEAB" wp14:editId="600EF02F">
                <wp:simplePos x="0" y="0"/>
                <wp:positionH relativeFrom="margin">
                  <wp:align>left</wp:align>
                </wp:positionH>
                <wp:positionV relativeFrom="paragraph">
                  <wp:posOffset>135890</wp:posOffset>
                </wp:positionV>
                <wp:extent cx="6456045" cy="0"/>
                <wp:effectExtent l="0" t="0" r="0" b="0"/>
                <wp:wrapSquare wrapText="bothSides"/>
                <wp:docPr id="3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560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a="http://schemas.openxmlformats.org/drawingml/2006/main">
            <w:pict>
              <v:line id="Line 4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spid="_x0000_s1026" strokecolor="gray" from="0,10.7pt" to="508.35pt,10.7pt" w14:anchorId="4F491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">
                <w10:wrap type="square" anchorx="margin"/>
              </v:line>
            </w:pict>
          </mc:Fallback>
        </mc:AlternateContent>
      </w:r>
    </w:p>
    <w:p w:rsidRPr="00351979" w:rsidR="006104FD" w:rsidP="006104FD" w:rsidRDefault="006104FD" w14:paraId="0F74036A" w14:textId="77777777">
      <w:pPr>
        <w:tabs>
          <w:tab w:val="center" w:pos="4680"/>
          <w:tab w:val="right" w:pos="9360"/>
        </w:tabs>
        <w:spacing w:after="96" w:afterLines="40" w:line="259" w:lineRule="auto"/>
        <w:rPr>
          <w:rFonts w:cs="Arial"/>
        </w:rPr>
      </w:pPr>
      <w:r w:rsidRPr="00351979">
        <w:rPr>
          <w:rFonts w:cs="Arial"/>
        </w:rPr>
        <w:t xml:space="preserve">Media contact: </w:t>
      </w:r>
      <w:r w:rsidRPr="00351979">
        <w:rPr>
          <w:color w:val="E9513D"/>
        </w:rPr>
        <w:t>[NAME]</w:t>
      </w:r>
      <w:r w:rsidRPr="00351979">
        <w:rPr>
          <w:rFonts w:cs="Arial"/>
        </w:rPr>
        <w:t xml:space="preserve"> </w:t>
      </w:r>
    </w:p>
    <w:p w:rsidRPr="00351979" w:rsidR="006104FD" w:rsidP="006104FD" w:rsidRDefault="006104FD" w14:paraId="70B3BAC5" w14:textId="77777777">
      <w:pPr>
        <w:tabs>
          <w:tab w:val="center" w:pos="4680"/>
          <w:tab w:val="right" w:pos="9360"/>
        </w:tabs>
        <w:spacing w:after="96" w:afterLines="40" w:line="259" w:lineRule="auto"/>
        <w:rPr>
          <w:color w:val="E9513D"/>
        </w:rPr>
      </w:pPr>
      <w:r w:rsidRPr="00351979">
        <w:rPr>
          <w:color w:val="E9513D"/>
        </w:rPr>
        <w:t>[PHONE NUMBER] [EMAIL ADDRESS]</w:t>
      </w:r>
    </w:p>
    <w:p w:rsidRPr="00351979" w:rsidR="006104FD" w:rsidP="006104FD" w:rsidRDefault="006104FD" w14:paraId="3A10F96C" w14:textId="77777777">
      <w:pPr>
        <w:tabs>
          <w:tab w:val="center" w:pos="4680"/>
          <w:tab w:val="right" w:pos="9360"/>
        </w:tabs>
        <w:spacing w:after="96" w:afterLines="40" w:line="259" w:lineRule="auto"/>
        <w:rPr>
          <w:color w:val="E9513D"/>
        </w:rPr>
      </w:pPr>
      <w:r w:rsidRPr="00351979">
        <w:rPr>
          <w:color w:val="E9513D"/>
        </w:rPr>
        <w:t>[ORGANIZATION WEBSITE]</w:t>
      </w:r>
    </w:p>
    <w:p w:rsidRPr="0083280D" w:rsidR="006104FD" w:rsidP="006104FD" w:rsidRDefault="006104FD" w14:paraId="383D86C4" w14:textId="77777777">
      <w:pPr>
        <w:spacing w:after="96" w:afterLines="40" w:line="259" w:lineRule="auto"/>
        <w:rPr>
          <w:rFonts w:cs="Arial"/>
          <w:sz w:val="2"/>
          <w:szCs w:val="2"/>
        </w:rPr>
      </w:pPr>
    </w:p>
    <w:p w:rsidRPr="009A2B7D" w:rsidR="006104FD" w:rsidP="009A2B7D" w:rsidRDefault="00D1357A" w14:paraId="2B67E193" w14:textId="75126F5A">
      <w:pPr>
        <w:spacing w:after="96" w:afterLines="40" w:line="259" w:lineRule="auto"/>
        <w:jc w:val="center"/>
        <w:rPr>
          <w:i/>
          <w:iCs/>
          <w:sz w:val="28"/>
          <w:szCs w:val="28"/>
        </w:rPr>
      </w:pPr>
      <w:r w:rsidRPr="00C43C6E">
        <w:rPr>
          <w:rFonts w:cs="Arial"/>
          <w:b/>
          <w:bCs/>
          <w:sz w:val="28"/>
          <w:szCs w:val="28"/>
        </w:rPr>
        <w:t>P</w:t>
      </w:r>
      <w:r w:rsidRPr="00C43C6E" w:rsidR="006104FD">
        <w:rPr>
          <w:rFonts w:cs="Arial"/>
          <w:b/>
          <w:bCs/>
          <w:sz w:val="28"/>
          <w:szCs w:val="28"/>
        </w:rPr>
        <w:t xml:space="preserve">arents </w:t>
      </w:r>
      <w:r w:rsidRPr="00C43C6E" w:rsidR="00432087">
        <w:rPr>
          <w:rFonts w:cs="Arial"/>
          <w:b/>
          <w:bCs/>
          <w:sz w:val="28"/>
          <w:szCs w:val="28"/>
        </w:rPr>
        <w:t xml:space="preserve">and </w:t>
      </w:r>
      <w:r w:rsidRPr="009A2B7D" w:rsidR="00B1526D">
        <w:rPr>
          <w:rFonts w:cs="Arial"/>
          <w:b/>
          <w:bCs/>
          <w:sz w:val="28"/>
          <w:szCs w:val="28"/>
        </w:rPr>
        <w:t>C</w:t>
      </w:r>
      <w:r w:rsidRPr="009A2B7D" w:rsidR="00432087">
        <w:rPr>
          <w:rFonts w:cs="Arial"/>
          <w:b/>
          <w:bCs/>
          <w:sz w:val="28"/>
          <w:szCs w:val="28"/>
        </w:rPr>
        <w:t xml:space="preserve">aregivers </w:t>
      </w:r>
      <w:r w:rsidRPr="009A2B7D" w:rsidR="006104FD">
        <w:rPr>
          <w:rFonts w:cs="Arial"/>
          <w:b/>
          <w:bCs/>
          <w:sz w:val="28"/>
          <w:szCs w:val="28"/>
        </w:rPr>
        <w:t xml:space="preserve">from </w:t>
      </w:r>
      <w:r w:rsidRPr="009A2B7D" w:rsidR="00965EE8">
        <w:rPr>
          <w:rFonts w:cs="Arial"/>
          <w:b/>
          <w:bCs/>
          <w:sz w:val="28"/>
          <w:szCs w:val="28"/>
        </w:rPr>
        <w:t>A</w:t>
      </w:r>
      <w:r w:rsidRPr="009A2B7D" w:rsidR="006104FD">
        <w:rPr>
          <w:rFonts w:cs="Arial"/>
          <w:b/>
          <w:bCs/>
          <w:sz w:val="28"/>
          <w:szCs w:val="28"/>
        </w:rPr>
        <w:t xml:space="preserve">cross </w:t>
      </w:r>
      <w:r w:rsidRPr="009A2B7D" w:rsidR="006104FD">
        <w:rPr>
          <w:rFonts w:cs="Arial"/>
          <w:b/>
          <w:bCs/>
          <w:color w:val="E9513D"/>
          <w:sz w:val="28"/>
          <w:szCs w:val="28"/>
        </w:rPr>
        <w:t xml:space="preserve">[STATE/LOCAL COMMUNITY] </w:t>
      </w:r>
      <w:r w:rsidRPr="009A2B7D" w:rsidR="00965EE8">
        <w:rPr>
          <w:rFonts w:cs="Arial"/>
          <w:b/>
          <w:bCs/>
          <w:sz w:val="28"/>
          <w:szCs w:val="28"/>
        </w:rPr>
        <w:t xml:space="preserve">to </w:t>
      </w:r>
      <w:r w:rsidR="00CB347D">
        <w:rPr>
          <w:rFonts w:cs="Arial"/>
          <w:b/>
          <w:bCs/>
          <w:sz w:val="28"/>
          <w:szCs w:val="28"/>
        </w:rPr>
        <w:t>Joys and Challenges</w:t>
      </w:r>
      <w:r w:rsidRPr="009A2B7D" w:rsidR="00965EE8">
        <w:rPr>
          <w:rFonts w:cs="Arial"/>
          <w:b/>
          <w:bCs/>
          <w:sz w:val="28"/>
          <w:szCs w:val="28"/>
        </w:rPr>
        <w:t xml:space="preserve"> of </w:t>
      </w:r>
      <w:r w:rsidRPr="00C43C6E" w:rsidR="006546AC">
        <w:rPr>
          <w:rFonts w:cs="Arial"/>
          <w:b/>
          <w:bCs/>
          <w:sz w:val="28"/>
          <w:szCs w:val="28"/>
        </w:rPr>
        <w:t>Ra</w:t>
      </w:r>
      <w:r w:rsidRPr="00C43C6E" w:rsidR="2ECB698A">
        <w:rPr>
          <w:rFonts w:cs="Arial"/>
          <w:b/>
          <w:bCs/>
          <w:sz w:val="28"/>
          <w:szCs w:val="28"/>
        </w:rPr>
        <w:t>is</w:t>
      </w:r>
      <w:r w:rsidRPr="00C43C6E" w:rsidR="006546AC">
        <w:rPr>
          <w:rFonts w:cs="Arial"/>
          <w:b/>
          <w:bCs/>
          <w:sz w:val="28"/>
          <w:szCs w:val="28"/>
        </w:rPr>
        <w:t>ing Young Children</w:t>
      </w:r>
      <w:r w:rsidRPr="00C43C6E" w:rsidR="00965EE8">
        <w:rPr>
          <w:rFonts w:cs="Arial"/>
          <w:b/>
          <w:bCs/>
          <w:sz w:val="28"/>
          <w:szCs w:val="28"/>
        </w:rPr>
        <w:t xml:space="preserve"> </w:t>
      </w:r>
      <w:r w:rsidRPr="00C43C6E" w:rsidR="006104FD">
        <w:rPr>
          <w:rFonts w:cs="Arial"/>
          <w:b/>
          <w:bCs/>
          <w:sz w:val="28"/>
          <w:szCs w:val="28"/>
        </w:rPr>
        <w:t xml:space="preserve">as </w:t>
      </w:r>
      <w:r w:rsidRPr="009A2B7D" w:rsidR="00965EE8">
        <w:rPr>
          <w:rFonts w:cs="Arial"/>
          <w:b/>
          <w:bCs/>
          <w:sz w:val="28"/>
          <w:szCs w:val="28"/>
        </w:rPr>
        <w:t>T</w:t>
      </w:r>
      <w:r w:rsidRPr="009A2B7D" w:rsidR="006104FD">
        <w:rPr>
          <w:rFonts w:cs="Arial"/>
          <w:b/>
          <w:bCs/>
          <w:sz w:val="28"/>
          <w:szCs w:val="28"/>
        </w:rPr>
        <w:t xml:space="preserve">hey to </w:t>
      </w:r>
      <w:r w:rsidRPr="009A2B7D" w:rsidR="00965EE8">
        <w:rPr>
          <w:rFonts w:cs="Arial"/>
          <w:b/>
          <w:bCs/>
          <w:sz w:val="28"/>
          <w:szCs w:val="28"/>
        </w:rPr>
        <w:t>U</w:t>
      </w:r>
      <w:r w:rsidRPr="009A2B7D" w:rsidR="006104FD">
        <w:rPr>
          <w:rFonts w:cs="Arial"/>
          <w:b/>
          <w:bCs/>
          <w:sz w:val="28"/>
          <w:szCs w:val="28"/>
        </w:rPr>
        <w:t xml:space="preserve">rge </w:t>
      </w:r>
      <w:r w:rsidRPr="009A2B7D" w:rsidR="00965EE8">
        <w:rPr>
          <w:rFonts w:cs="Arial"/>
          <w:b/>
          <w:bCs/>
          <w:sz w:val="28"/>
          <w:szCs w:val="28"/>
        </w:rPr>
        <w:t>P</w:t>
      </w:r>
      <w:r w:rsidRPr="009A2B7D" w:rsidR="006104FD">
        <w:rPr>
          <w:rFonts w:cs="Arial"/>
          <w:b/>
          <w:bCs/>
          <w:sz w:val="28"/>
          <w:szCs w:val="28"/>
        </w:rPr>
        <w:t xml:space="preserve">olicymakers to </w:t>
      </w:r>
      <w:r w:rsidRPr="009A2B7D" w:rsidR="006104FD">
        <w:rPr>
          <w:rFonts w:cs="Arial"/>
          <w:b/>
          <w:bCs/>
          <w:i/>
          <w:iCs/>
          <w:sz w:val="28"/>
          <w:szCs w:val="28"/>
        </w:rPr>
        <w:t xml:space="preserve">Think Babies </w:t>
      </w:r>
    </w:p>
    <w:p w:rsidRPr="00351979" w:rsidR="006104FD" w:rsidP="006104FD" w:rsidRDefault="006104FD" w14:paraId="4B458C1C" w14:textId="77777777">
      <w:pPr>
        <w:spacing w:after="96" w:afterLines="40" w:line="259" w:lineRule="auto"/>
        <w:jc w:val="center"/>
        <w:rPr>
          <w:rFonts w:cs="Arial"/>
          <w:i/>
        </w:rPr>
      </w:pPr>
      <w:r w:rsidRPr="00351979">
        <w:rPr>
          <w:rFonts w:cs="Arial"/>
          <w:i/>
          <w:color w:val="E9513D"/>
        </w:rPr>
        <w:t>[ORGANIZATION]</w:t>
      </w:r>
      <w:r w:rsidRPr="00351979">
        <w:rPr>
          <w:rFonts w:cs="Arial"/>
          <w:i/>
        </w:rPr>
        <w:t xml:space="preserve"> leads families in advocating for </w:t>
      </w:r>
      <w:r w:rsidRPr="00351979">
        <w:rPr>
          <w:rFonts w:cs="Arial"/>
          <w:i/>
          <w:color w:val="E9513D"/>
        </w:rPr>
        <w:t xml:space="preserve">[POLICY PRIORITIES] </w:t>
      </w:r>
    </w:p>
    <w:p w:rsidRPr="0083280D" w:rsidR="006104FD" w:rsidP="006104FD" w:rsidRDefault="006104FD" w14:paraId="461CE17E" w14:textId="77777777">
      <w:pPr>
        <w:spacing w:after="96" w:afterLines="40" w:line="259" w:lineRule="auto"/>
        <w:rPr>
          <w:rFonts w:cs="Arial"/>
          <w:sz w:val="6"/>
          <w:szCs w:val="6"/>
        </w:rPr>
      </w:pPr>
    </w:p>
    <w:p w:rsidRPr="00351979" w:rsidR="006104FD" w:rsidP="006104FD" w:rsidRDefault="006104FD" w14:paraId="5D037803" w14:textId="15EBD547">
      <w:pPr>
        <w:spacing w:after="96" w:afterLines="40" w:line="259" w:lineRule="auto"/>
        <w:rPr>
          <w:rFonts w:eastAsia="Arial" w:cs="Arial"/>
          <w:color w:val="000000"/>
        </w:rPr>
      </w:pPr>
      <w:r w:rsidRPr="68AEFCC5" w:rsidR="006104FD">
        <w:rPr>
          <w:rFonts w:eastAsia="Arial" w:cs="Arial"/>
          <w:b w:val="1"/>
          <w:bCs w:val="1"/>
          <w:color w:val="E9513D"/>
        </w:rPr>
        <w:t>[CITY, STATE]</w:t>
      </w:r>
      <w:r w:rsidRPr="68AEFCC5" w:rsidR="006104FD">
        <w:rPr>
          <w:rFonts w:eastAsia="Arial" w:cs="Arial"/>
          <w:color w:val="000000"/>
        </w:rPr>
        <w:t xml:space="preserve"> (</w:t>
      </w:r>
      <w:r w:rsidRPr="68AEFCC5" w:rsidR="006104FD">
        <w:rPr>
          <w:rFonts w:ascii="Arial" w:hAnsi="Arial" w:eastAsia="Arial" w:cs="Arial"/>
          <w:color w:val="E9513D"/>
          <w:sz w:val="22"/>
          <w:szCs w:val="22"/>
        </w:rPr>
        <w:t>[MONTH] [DATE]</w:t>
      </w:r>
      <w:r w:rsidRPr="68AEFCC5" w:rsidR="006104FD">
        <w:rPr>
          <w:rFonts w:eastAsia="Arial" w:cs="Arial"/>
          <w:color w:val="000000"/>
        </w:rPr>
        <w:t>,</w:t>
      </w:r>
      <w:commentRangeStart w:id="1976887091"/>
      <w:r w:rsidRPr="68AEFCC5" w:rsidR="006104FD">
        <w:rPr>
          <w:rFonts w:eastAsia="Arial" w:cs="Arial"/>
          <w:color w:val="000000"/>
        </w:rPr>
        <w:t xml:space="preserve"> 20</w:t>
      </w:r>
      <w:r w:rsidRPr="68AEFCC5" w:rsidR="109A7802">
        <w:rPr>
          <w:rFonts w:eastAsia="Arial" w:cs="Arial"/>
          <w:color w:val="000000"/>
        </w:rPr>
        <w:t>XX</w:t>
      </w:r>
      <w:r w:rsidRPr="68AEFCC5" w:rsidR="006104FD">
        <w:rPr>
          <w:rFonts w:eastAsia="Arial" w:cs="Arial"/>
          <w:color w:val="000000"/>
        </w:rPr>
        <w:t>)</w:t>
      </w:r>
      <w:commentRangeEnd w:id="1976887091"/>
      <w:r>
        <w:rPr>
          <w:rStyle w:val="CommentReference"/>
        </w:rPr>
        <w:commentReference w:id="1976887091"/>
      </w:r>
      <w:r w:rsidRPr="68AEFCC5" w:rsidR="006104FD">
        <w:rPr>
          <w:rFonts w:eastAsia="Arial" w:cs="Arial"/>
          <w:color w:val="000000"/>
        </w:rPr>
        <w:t xml:space="preserve"> — </w:t>
      </w:r>
      <w:r w:rsidRPr="68AEFCC5" w:rsidR="006104FD">
        <w:rPr>
          <w:rFonts w:eastAsia="Arial" w:cs="Arial"/>
          <w:color w:val="E9513D"/>
        </w:rPr>
        <w:t>[ORGANIZATION]</w:t>
      </w:r>
      <w:r w:rsidRPr="68AEFCC5" w:rsidR="006104FD">
        <w:rPr>
          <w:rFonts w:eastAsia="Arial" w:cs="Arial"/>
          <w:color w:val="000000"/>
        </w:rPr>
        <w:t xml:space="preserve"> is </w:t>
      </w:r>
      <w:r w:rsidRPr="68AEFCC5" w:rsidR="00965EE8">
        <w:rPr>
          <w:rFonts w:eastAsia="Arial" w:cs="Arial"/>
          <w:color w:val="000000"/>
        </w:rPr>
        <w:t>bringing together parents and guardians of children ages 0 to 3</w:t>
      </w:r>
      <w:r w:rsidRPr="68AEFCC5" w:rsidR="0097402F">
        <w:rPr>
          <w:rFonts w:eastAsia="Arial" w:cs="Arial"/>
          <w:color w:val="000000"/>
        </w:rPr>
        <w:t xml:space="preserve"> for a </w:t>
      </w:r>
      <w:r w:rsidRPr="68AEFCC5" w:rsidR="0097402F">
        <w:rPr>
          <w:rFonts w:eastAsia="Arial" w:cs="Arial"/>
          <w:i w:val="1"/>
          <w:iCs w:val="1"/>
          <w:color w:val="000000"/>
        </w:rPr>
        <w:t xml:space="preserve">Think </w:t>
      </w:r>
      <w:proofErr w:type="spellStart"/>
      <w:r w:rsidRPr="68AEFCC5" w:rsidR="0097402F">
        <w:rPr>
          <w:rFonts w:eastAsia="Arial" w:cs="Arial"/>
          <w:i w:val="1"/>
          <w:iCs w:val="1"/>
          <w:color w:val="000000"/>
        </w:rPr>
        <w:t>Babies</w:t>
      </w:r>
      <w:r w:rsidRPr="68AEFCC5" w:rsidR="0097402F">
        <w:rPr>
          <w:rFonts w:eastAsia="Arial" w:cs="Arial"/>
          <w:i w:val="1"/>
          <w:iCs w:val="1"/>
          <w:color w:val="000000"/>
          <w:vertAlign w:val="superscript"/>
        </w:rPr>
        <w:t>TM</w:t>
      </w:r>
      <w:proofErr w:type="spellEnd"/>
      <w:r w:rsidRPr="68AEFCC5" w:rsidR="0097402F">
        <w:rPr>
          <w:rFonts w:eastAsia="Arial" w:cs="Arial"/>
          <w:color w:val="000000"/>
        </w:rPr>
        <w:t xml:space="preserve"> </w:t>
      </w:r>
      <w:r w:rsidRPr="68AEFCC5" w:rsidR="00C760B3">
        <w:rPr>
          <w:rFonts w:eastAsia="Arial" w:cs="Arial"/>
          <w:color w:val="000000"/>
        </w:rPr>
        <w:t>listening session to share their stories of the joys and challenges that come with raising infa</w:t>
      </w:r>
      <w:r w:rsidRPr="68AEFCC5" w:rsidR="74CB02BA">
        <w:rPr>
          <w:rFonts w:eastAsia="Arial" w:cs="Arial"/>
          <w:color w:val="000000"/>
        </w:rPr>
        <w:t>nt</w:t>
      </w:r>
      <w:r w:rsidRPr="68AEFCC5" w:rsidR="00C760B3">
        <w:rPr>
          <w:rFonts w:eastAsia="Arial" w:cs="Arial"/>
          <w:color w:val="000000"/>
        </w:rPr>
        <w:t xml:space="preserve">s and toddlers in </w:t>
      </w:r>
      <w:r w:rsidRPr="68AEFCC5" w:rsidR="006104FD">
        <w:rPr>
          <w:rFonts w:eastAsia="Arial" w:cs="Arial"/>
          <w:color w:val="E9513D"/>
        </w:rPr>
        <w:t>[STATE</w:t>
      </w:r>
      <w:r w:rsidRPr="68AEFCC5" w:rsidR="006104FD">
        <w:rPr>
          <w:rFonts w:eastAsia="Arial" w:cs="Arial"/>
          <w:color w:val="E9513D"/>
        </w:rPr>
        <w:t>/COMMUNITY</w:t>
      </w:r>
      <w:r w:rsidRPr="68AEFCC5" w:rsidR="006104FD">
        <w:rPr>
          <w:rFonts w:eastAsia="Arial" w:cs="Arial"/>
          <w:color w:val="E9513D"/>
        </w:rPr>
        <w:t>]</w:t>
      </w:r>
      <w:r w:rsidRPr="68AEFCC5" w:rsidR="00C73038">
        <w:rPr>
          <w:rFonts w:eastAsia="Arial" w:cs="Arial"/>
        </w:rPr>
        <w:t xml:space="preserve">. </w:t>
      </w:r>
      <w:r w:rsidRPr="68AEFCC5" w:rsidR="00863505">
        <w:rPr>
          <w:rFonts w:eastAsia="Arial" w:cs="Arial"/>
        </w:rPr>
        <w:t xml:space="preserve">The first three years of babies’ lives have an </w:t>
      </w:r>
      <w:r w:rsidRPr="68AEFCC5" w:rsidR="009361DE">
        <w:rPr>
          <w:rFonts w:eastAsia="Arial" w:cs="Arial"/>
        </w:rPr>
        <w:t xml:space="preserve">enormous impact on how they will learn and grow throughout their lifetime. </w:t>
      </w:r>
      <w:r w:rsidRPr="68AEFCC5" w:rsidR="007565B4">
        <w:rPr>
          <w:rFonts w:eastAsia="Arial" w:cs="Arial"/>
        </w:rPr>
        <w:t xml:space="preserve">As the real experts on their children, these families </w:t>
      </w:r>
      <w:r w:rsidRPr="68AEFCC5" w:rsidR="007A7767">
        <w:rPr>
          <w:rFonts w:eastAsia="Arial" w:cs="Arial"/>
        </w:rPr>
        <w:t xml:space="preserve">will shine a light on </w:t>
      </w:r>
      <w:r w:rsidRPr="68AEFCC5" w:rsidR="007565B4">
        <w:rPr>
          <w:rFonts w:eastAsia="Arial" w:cs="Arial"/>
        </w:rPr>
        <w:t xml:space="preserve">what infants, toddlers, and families in </w:t>
      </w:r>
      <w:r w:rsidRPr="68AEFCC5" w:rsidR="007565B4">
        <w:rPr>
          <w:rFonts w:eastAsia="Arial" w:cs="Arial"/>
          <w:color w:val="E9513D"/>
        </w:rPr>
        <w:t>[</w:t>
      </w:r>
      <w:r w:rsidRPr="68AEFCC5" w:rsidR="007565B4">
        <w:rPr>
          <w:rFonts w:eastAsia="Arial" w:cs="Arial"/>
          <w:color w:val="E9513D"/>
        </w:rPr>
        <w:t>COMMUNITY</w:t>
      </w:r>
      <w:r w:rsidRPr="68AEFCC5" w:rsidR="007565B4">
        <w:rPr>
          <w:rFonts w:eastAsia="Arial" w:cs="Arial"/>
          <w:color w:val="E9513D"/>
        </w:rPr>
        <w:t>]</w:t>
      </w:r>
      <w:r w:rsidRPr="68AEFCC5" w:rsidR="007565B4">
        <w:rPr>
          <w:rFonts w:eastAsia="Arial" w:cs="Arial"/>
          <w:color w:val="E9513D"/>
        </w:rPr>
        <w:t xml:space="preserve"> </w:t>
      </w:r>
      <w:r w:rsidRPr="68AEFCC5" w:rsidR="007565B4">
        <w:rPr>
          <w:rFonts w:eastAsia="Arial" w:cs="Arial"/>
        </w:rPr>
        <w:t xml:space="preserve">need to thrive. </w:t>
      </w:r>
      <w:r w:rsidRPr="68AEFCC5" w:rsidR="00C73038">
        <w:rPr>
          <w:rFonts w:eastAsia="Arial" w:cs="Arial"/>
          <w:color w:val="000000"/>
        </w:rPr>
        <w:t>O</w:t>
      </w:r>
      <w:r w:rsidRPr="68AEFCC5" w:rsidR="006104FD">
        <w:rPr>
          <w:rFonts w:eastAsia="Arial" w:cs="Arial"/>
          <w:color w:val="000000"/>
        </w:rPr>
        <w:t xml:space="preserve">n </w:t>
      </w:r>
      <w:r w:rsidRPr="68AEFCC5" w:rsidR="006104FD">
        <w:rPr>
          <w:rFonts w:eastAsia="Arial" w:cs="Arial"/>
          <w:color w:val="E9513D"/>
        </w:rPr>
        <w:t>[DATE]</w:t>
      </w:r>
      <w:r w:rsidRPr="68AEFCC5" w:rsidR="00C73038">
        <w:rPr>
          <w:rFonts w:eastAsia="Arial" w:cs="Arial"/>
        </w:rPr>
        <w:t>,</w:t>
      </w:r>
      <w:r w:rsidRPr="68AEFCC5" w:rsidR="00C73038">
        <w:rPr>
          <w:rFonts w:eastAsia="Arial" w:cs="Arial"/>
        </w:rPr>
        <w:t xml:space="preserve"> </w:t>
      </w:r>
      <w:r w:rsidRPr="68AEFCC5" w:rsidR="007B5C8E">
        <w:rPr>
          <w:rFonts w:eastAsia="Arial" w:cs="Arial"/>
        </w:rPr>
        <w:t xml:space="preserve">they will </w:t>
      </w:r>
      <w:r w:rsidRPr="68AEFCC5" w:rsidR="006104FD">
        <w:rPr>
          <w:rFonts w:eastAsia="Arial" w:cs="Arial"/>
          <w:color w:val="000000"/>
        </w:rPr>
        <w:t>urge their policymakers to make babies’ care and development a priority in 20</w:t>
      </w:r>
      <w:r w:rsidRPr="68AEFCC5" w:rsidR="55472045">
        <w:rPr>
          <w:rFonts w:eastAsia="Arial" w:cs="Arial"/>
          <w:color w:val="000000"/>
        </w:rPr>
        <w:t>XX</w:t>
      </w:r>
      <w:r w:rsidRPr="68AEFCC5" w:rsidR="006104FD">
        <w:rPr>
          <w:rFonts w:eastAsia="Arial" w:cs="Arial"/>
          <w:color w:val="000000"/>
        </w:rPr>
        <w:t xml:space="preserve"> and beyond. </w:t>
      </w:r>
    </w:p>
    <w:p w:rsidRPr="0083280D" w:rsidR="006104FD" w:rsidP="006104FD" w:rsidRDefault="006104FD" w14:paraId="691FF1BD" w14:textId="77777777">
      <w:pPr>
        <w:spacing w:after="96" w:afterLines="40" w:line="259" w:lineRule="auto"/>
        <w:rPr>
          <w:rFonts w:eastAsia="Arial" w:cs="Arial"/>
          <w:color w:val="000000"/>
          <w:sz w:val="2"/>
          <w:szCs w:val="2"/>
        </w:rPr>
      </w:pPr>
    </w:p>
    <w:p w:rsidRPr="00351979" w:rsidR="006104FD" w:rsidP="006104FD" w:rsidRDefault="006104FD" w14:paraId="0989DA06" w14:textId="37F17DC4">
      <w:pPr>
        <w:spacing w:after="96" w:afterLines="40" w:line="259" w:lineRule="auto"/>
        <w:rPr>
          <w:bCs/>
          <w:color w:val="000000"/>
        </w:rPr>
      </w:pPr>
      <w:r w:rsidRPr="00351979">
        <w:rPr>
          <w:b/>
          <w:bCs/>
          <w:color w:val="000000"/>
        </w:rPr>
        <w:t xml:space="preserve">WHAT: </w:t>
      </w:r>
      <w:r w:rsidRPr="009A2B7D" w:rsidR="0065736F">
        <w:rPr>
          <w:i/>
          <w:iCs/>
          <w:color w:val="000000"/>
        </w:rPr>
        <w:t>Think Babies Parent Listening Session</w:t>
      </w:r>
    </w:p>
    <w:p w:rsidRPr="00351979" w:rsidR="006104FD" w:rsidP="006104FD" w:rsidRDefault="006104FD" w14:paraId="087DBD0C" w14:textId="77777777">
      <w:pPr>
        <w:spacing w:after="96" w:afterLines="40"/>
        <w:rPr>
          <w:b/>
          <w:bCs/>
          <w:color w:val="000000"/>
        </w:rPr>
      </w:pPr>
      <w:r w:rsidRPr="00351979">
        <w:rPr>
          <w:b/>
          <w:bCs/>
          <w:color w:val="000000"/>
        </w:rPr>
        <w:t xml:space="preserve">WHO: </w:t>
      </w:r>
    </w:p>
    <w:p w:rsidRPr="00351979" w:rsidR="006104FD" w:rsidP="006104FD" w:rsidRDefault="006104FD" w14:paraId="5ACA36EC" w14:textId="77777777">
      <w:pPr>
        <w:numPr>
          <w:ilvl w:val="0"/>
          <w:numId w:val="17"/>
        </w:numPr>
        <w:spacing w:after="96" w:afterLines="40"/>
        <w:rPr>
          <w:b/>
          <w:bCs/>
          <w:color w:val="FF0000"/>
        </w:rPr>
      </w:pPr>
      <w:r w:rsidRPr="00351979">
        <w:rPr>
          <w:rFonts w:eastAsia="Arial" w:cs="Arial"/>
          <w:color w:val="E9513D"/>
        </w:rPr>
        <w:t>[SPEAKER 1]</w:t>
      </w:r>
    </w:p>
    <w:p w:rsidRPr="00351979" w:rsidR="006104FD" w:rsidP="006104FD" w:rsidRDefault="006104FD" w14:paraId="1AA9D31A" w14:textId="77777777">
      <w:pPr>
        <w:numPr>
          <w:ilvl w:val="0"/>
          <w:numId w:val="17"/>
        </w:numPr>
        <w:spacing w:after="96" w:afterLines="40"/>
        <w:rPr>
          <w:b/>
          <w:bCs/>
          <w:color w:val="FF0000"/>
        </w:rPr>
      </w:pPr>
      <w:r w:rsidRPr="00351979">
        <w:rPr>
          <w:rFonts w:eastAsia="Arial" w:cs="Arial"/>
          <w:color w:val="E9513D"/>
        </w:rPr>
        <w:t>[SPEAKER 2]</w:t>
      </w:r>
    </w:p>
    <w:p w:rsidRPr="00351979" w:rsidR="006104FD" w:rsidP="006104FD" w:rsidRDefault="006104FD" w14:paraId="00145E59" w14:textId="77777777">
      <w:pPr>
        <w:numPr>
          <w:ilvl w:val="0"/>
          <w:numId w:val="17"/>
        </w:numPr>
        <w:spacing w:after="96" w:afterLines="40"/>
        <w:rPr>
          <w:b/>
          <w:bCs/>
          <w:color w:val="FF0000"/>
        </w:rPr>
      </w:pPr>
      <w:r w:rsidRPr="00351979">
        <w:rPr>
          <w:rFonts w:eastAsia="Arial" w:cs="Arial"/>
          <w:color w:val="E9513D"/>
        </w:rPr>
        <w:t>[SPEAKER 3]</w:t>
      </w:r>
    </w:p>
    <w:p w:rsidRPr="00351979" w:rsidR="006104FD" w:rsidP="006104FD" w:rsidRDefault="006104FD" w14:paraId="28741DE7" w14:textId="77777777">
      <w:pPr>
        <w:numPr>
          <w:ilvl w:val="0"/>
          <w:numId w:val="17"/>
        </w:numPr>
        <w:spacing w:after="96" w:afterLines="40"/>
        <w:rPr>
          <w:b/>
          <w:bCs/>
          <w:color w:val="FF0000"/>
        </w:rPr>
      </w:pPr>
      <w:r w:rsidRPr="00351979">
        <w:rPr>
          <w:rFonts w:eastAsia="Arial" w:cs="Arial"/>
          <w:color w:val="E9513D"/>
        </w:rPr>
        <w:t>[SPEAKER 4]</w:t>
      </w:r>
    </w:p>
    <w:p w:rsidRPr="00351979" w:rsidR="006104FD" w:rsidP="006104FD" w:rsidRDefault="006104FD" w14:paraId="09ABE8C9" w14:textId="77777777">
      <w:pPr>
        <w:spacing w:after="96" w:afterLines="40" w:line="259" w:lineRule="auto"/>
        <w:rPr>
          <w:b/>
          <w:bCs/>
          <w:color w:val="000000"/>
        </w:rPr>
      </w:pPr>
      <w:r w:rsidRPr="00351979">
        <w:rPr>
          <w:b/>
          <w:bCs/>
          <w:color w:val="000000"/>
        </w:rPr>
        <w:t xml:space="preserve">WHEN: </w:t>
      </w:r>
      <w:r w:rsidRPr="00351979">
        <w:rPr>
          <w:rFonts w:eastAsia="Arial" w:cs="Arial"/>
          <w:color w:val="E9513D"/>
        </w:rPr>
        <w:t>[TIME, TIME ZONE]</w:t>
      </w:r>
      <w:r w:rsidRPr="00351979">
        <w:rPr>
          <w:rFonts w:eastAsia="Arial" w:cs="Arial"/>
        </w:rPr>
        <w:t>,</w:t>
      </w:r>
      <w:r w:rsidRPr="00351979">
        <w:rPr>
          <w:rFonts w:eastAsia="Arial" w:cs="Arial"/>
          <w:color w:val="E9513D"/>
        </w:rPr>
        <w:t xml:space="preserve"> [DATE]</w:t>
      </w:r>
    </w:p>
    <w:p w:rsidRPr="00351979" w:rsidR="006104FD" w:rsidP="006104FD" w:rsidRDefault="006104FD" w14:paraId="230E1B2C" w14:textId="77777777">
      <w:pPr>
        <w:spacing w:after="96" w:afterLines="40" w:line="259" w:lineRule="auto"/>
        <w:rPr>
          <w:b/>
          <w:bCs/>
          <w:color w:val="FF0000"/>
        </w:rPr>
      </w:pPr>
      <w:r w:rsidRPr="00351979">
        <w:rPr>
          <w:b/>
          <w:bCs/>
          <w:color w:val="000000"/>
        </w:rPr>
        <w:t xml:space="preserve">WHERE: </w:t>
      </w:r>
      <w:r w:rsidRPr="00351979">
        <w:rPr>
          <w:rFonts w:eastAsia="Arial" w:cs="Arial"/>
          <w:color w:val="E9513D"/>
        </w:rPr>
        <w:t>[LOCATION]</w:t>
      </w:r>
    </w:p>
    <w:p w:rsidRPr="00351979" w:rsidR="006104FD" w:rsidP="006104FD" w:rsidRDefault="006104FD" w14:paraId="6F352AA4" w14:textId="77777777">
      <w:pPr>
        <w:spacing w:after="96" w:afterLines="40" w:line="259" w:lineRule="auto"/>
        <w:rPr>
          <w:bCs/>
          <w:color w:val="000000"/>
        </w:rPr>
      </w:pPr>
      <w:r w:rsidRPr="00351979">
        <w:rPr>
          <w:b/>
          <w:bCs/>
        </w:rPr>
        <w:t xml:space="preserve">RSVP: </w:t>
      </w:r>
      <w:r w:rsidRPr="00351979">
        <w:rPr>
          <w:color w:val="E9513D"/>
        </w:rPr>
        <w:t xml:space="preserve">[NAME] </w:t>
      </w:r>
      <w:r w:rsidRPr="00351979">
        <w:rPr>
          <w:rFonts w:cs="Arial"/>
        </w:rPr>
        <w:t xml:space="preserve">at </w:t>
      </w:r>
      <w:r w:rsidRPr="00351979">
        <w:rPr>
          <w:color w:val="E9513D"/>
        </w:rPr>
        <w:t>[EMAIL]</w:t>
      </w:r>
    </w:p>
    <w:p w:rsidRPr="0083280D" w:rsidR="006104FD" w:rsidP="006104FD" w:rsidRDefault="006104FD" w14:paraId="65B1D69A" w14:textId="77777777">
      <w:pPr>
        <w:autoSpaceDE w:val="0"/>
        <w:autoSpaceDN w:val="0"/>
        <w:spacing w:after="96" w:afterLines="40" w:line="259" w:lineRule="auto"/>
        <w:rPr>
          <w:rFonts w:cs="Arial"/>
          <w:bCs/>
          <w:sz w:val="6"/>
          <w:szCs w:val="6"/>
        </w:rPr>
      </w:pPr>
    </w:p>
    <w:p w:rsidRPr="00351979" w:rsidR="006104FD" w:rsidP="006104FD" w:rsidRDefault="006104FD" w14:paraId="7282CA0D" w14:textId="77777777">
      <w:pPr>
        <w:spacing w:after="96" w:afterLines="40" w:line="259" w:lineRule="auto"/>
        <w:rPr>
          <w:rFonts w:cs="Arial"/>
          <w:b/>
        </w:rPr>
      </w:pPr>
      <w:r w:rsidRPr="00351979">
        <w:rPr>
          <w:rFonts w:cs="Arial"/>
          <w:b/>
        </w:rPr>
        <w:lastRenderedPageBreak/>
        <w:t xml:space="preserve">About </w:t>
      </w:r>
      <w:r w:rsidRPr="00351979">
        <w:rPr>
          <w:rFonts w:cs="Arial"/>
          <w:b/>
          <w:color w:val="E9513D"/>
        </w:rPr>
        <w:t>[ORGANIZATION NAME]</w:t>
      </w:r>
    </w:p>
    <w:p w:rsidRPr="00351979" w:rsidR="006104FD" w:rsidP="006104FD" w:rsidRDefault="006104FD" w14:paraId="1E8E5B72" w14:textId="77777777">
      <w:pPr>
        <w:autoSpaceDE w:val="0"/>
        <w:autoSpaceDN w:val="0"/>
        <w:spacing w:after="96" w:afterLines="40" w:line="259" w:lineRule="auto"/>
        <w:rPr>
          <w:rFonts w:cs="Arial"/>
          <w:bCs/>
          <w:i/>
          <w:color w:val="E9513D"/>
        </w:rPr>
      </w:pPr>
      <w:r w:rsidRPr="00351979">
        <w:rPr>
          <w:rFonts w:cs="Arial"/>
          <w:i/>
          <w:color w:val="E9513D"/>
        </w:rPr>
        <w:t>[INSERT BOILERPLATE COPY HERE].</w:t>
      </w:r>
    </w:p>
    <w:p w:rsidRPr="00351979" w:rsidR="00B87B97" w:rsidP="00B87B97" w:rsidRDefault="00B87B97" w14:paraId="7DC115B8" w14:textId="670FA814">
      <w:pPr>
        <w:spacing w:after="96" w:afterLines="40" w:line="259" w:lineRule="auto"/>
        <w:rPr>
          <w:rFonts w:cs="Arial"/>
          <w:b/>
        </w:rPr>
      </w:pPr>
      <w:r w:rsidRPr="00351979">
        <w:rPr>
          <w:rFonts w:cs="Arial"/>
          <w:b/>
        </w:rPr>
        <w:t xml:space="preserve">About </w:t>
      </w:r>
      <w:r>
        <w:rPr>
          <w:rFonts w:cs="Arial"/>
          <w:b/>
          <w:i/>
          <w:iCs/>
        </w:rPr>
        <w:t>Think Babies</w:t>
      </w:r>
    </w:p>
    <w:p w:rsidRPr="00134D34" w:rsidR="00C370FE" w:rsidP="181C3C65" w:rsidRDefault="005860F5" w14:paraId="3D645851" w14:textId="65F1963F">
      <w:pPr>
        <w:spacing w:after="96" w:afterLines="40" w:line="259" w:lineRule="auto"/>
        <w:rPr>
          <w:rFonts w:cs="Arial"/>
        </w:rPr>
      </w:pPr>
      <w:r w:rsidR="005860F5">
        <w:rPr>
          <w:rStyle w:val="normaltextrun"/>
          <w:rFonts w:ascii="Calibri" w:hAnsi="Calibri" w:cs="Calibri"/>
          <w:color w:val="000000"/>
          <w:shd w:val="clear" w:color="auto" w:fill="FFFFFF"/>
        </w:rPr>
        <w:t>ZERO TO THREE created </w:t>
      </w:r>
      <w:r w:rsidRPr="181C3C65" w:rsidR="005860F5">
        <w:rPr>
          <w:rStyle w:val="normaltextrun"/>
          <w:rFonts w:ascii="Calibri" w:hAnsi="Calibri" w:cs="Calibri"/>
          <w:i w:val="1"/>
          <w:iCs w:val="1"/>
          <w:color w:val="000000"/>
          <w:shd w:val="clear" w:color="auto" w:fill="FFFFFF"/>
        </w:rPr>
        <w:t>Think Babies</w:t>
      </w:r>
      <w:r w:rsidR="005860F5">
        <w:rPr>
          <w:rStyle w:val="normaltextrun"/>
          <w:rFonts w:ascii="Calibri" w:hAnsi="Calibri" w:cs="Calibri"/>
          <w:color w:val="000000"/>
          <w:shd w:val="clear" w:color="auto" w:fill="FFFFFF"/>
        </w:rPr>
        <w:t> to bring attention to what babies and their families need to thrive. </w:t>
      </w:r>
      <w:r w:rsidRPr="181C3C65" w:rsidR="005860F5">
        <w:rPr>
          <w:rStyle w:val="normaltextrun"/>
          <w:rFonts w:ascii="Calibri" w:hAnsi="Calibri" w:cs="Calibri"/>
          <w:i w:val="1"/>
          <w:iCs w:val="1"/>
          <w:color w:val="000000"/>
          <w:shd w:val="clear" w:color="auto" w:fill="FFFFFF"/>
        </w:rPr>
        <w:t>Think Babies</w:t>
      </w:r>
      <w:r w:rsidR="005860F5">
        <w:rPr>
          <w:rStyle w:val="normaltextrun"/>
          <w:rFonts w:ascii="Calibri" w:hAnsi="Calibri" w:cs="Calibri"/>
          <w:color w:val="000000"/>
          <w:shd w:val="clear" w:color="auto" w:fill="FFFFFF"/>
        </w:rPr>
        <w:t> is a call to action for policymakers to prioritize the needs of infants, toddlers, and their families and invest in our nation’s future.</w:t>
      </w:r>
      <w:r w:rsidR="005860F5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Pr="181C3C65" w:rsidR="00B15C14">
        <w:rPr>
          <w:rFonts w:cs="Arial"/>
        </w:rPr>
        <w:t>Learn more at thinkbabies.org or follow @ZEROTOTHREE on Twitter.</w:t>
      </w:r>
    </w:p>
    <w:sectPr w:rsidRPr="00134D34" w:rsidR="00C370FE" w:rsidSect="009A2B7D">
      <w:headerReference w:type="default" r:id="rId11"/>
      <w:footerReference w:type="default" r:id="rId12"/>
      <w:headerReference w:type="first" r:id="rId13"/>
      <w:footerReference w:type="first" r:id="rId14"/>
      <w:pgSz w:w="12240" w:h="15840" w:orient="portrait"/>
      <w:pgMar w:top="1530" w:right="720" w:bottom="1710" w:left="720" w:header="0" w:footer="0" w:gutter="0"/>
      <w:cols w:space="720"/>
      <w:titlePg/>
      <w:docGrid w:linePitch="36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JJ" w:author="Jennifer Jennings-Shaffer" w:date="2021-03-15T17:17:57" w:id="1976887091">
    <w:p w:rsidR="73E9235B" w:rsidRDefault="73E9235B" w14:paraId="04B8D724" w14:textId="47C43748">
      <w:pPr>
        <w:pStyle w:val="CommentText"/>
      </w:pPr>
      <w:r w:rsidR="73E9235B">
        <w:rPr/>
        <w:t>recommend changing dates to 20XX to be more evergreen.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1" w15:paraId="04B8D724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609DB678" w16cex:dateUtc="2021-03-15T21:17:57.306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04B8D724" w16cid:durableId="609DB67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E4F56" w:rsidP="00355AA7" w:rsidRDefault="002E4F56" w14:paraId="33786D9D" w14:textId="77777777">
      <w:r>
        <w:separator/>
      </w:r>
    </w:p>
  </w:endnote>
  <w:endnote w:type="continuationSeparator" w:id="0">
    <w:p w:rsidR="002E4F56" w:rsidP="00355AA7" w:rsidRDefault="002E4F56" w14:paraId="7F841C62" w14:textId="77777777">
      <w:r>
        <w:continuationSeparator/>
      </w:r>
    </w:p>
  </w:endnote>
  <w:endnote w:type="continuationNotice" w:id="1">
    <w:p w:rsidR="002E4F56" w:rsidRDefault="002E4F56" w14:paraId="1C9A1400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366B77" w:rsidRDefault="00BF1C26" w14:paraId="6578D0D8" w14:textId="77777777">
    <w:pPr>
      <w:pStyle w:val="Footer"/>
      <w:ind w:right="-1440"/>
    </w:pPr>
    <w:r>
      <w:rPr>
        <w:noProof/>
      </w:rPr>
      <w:drawing>
        <wp:anchor distT="0" distB="0" distL="114300" distR="114300" simplePos="0" relativeHeight="251680768" behindDoc="0" locked="0" layoutInCell="1" allowOverlap="1" wp14:anchorId="254DC92B" wp14:editId="7364BE05">
          <wp:simplePos x="0" y="0"/>
          <wp:positionH relativeFrom="page">
            <wp:align>left</wp:align>
          </wp:positionH>
          <wp:positionV relativeFrom="paragraph">
            <wp:posOffset>-775970</wp:posOffset>
          </wp:positionV>
          <wp:extent cx="7591425" cy="757555"/>
          <wp:effectExtent l="0" t="0" r="9525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142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1B2272" w:rsidRDefault="001B2272" w14:paraId="42211B38" w14:textId="67F0D879">
    <w:pPr>
      <w:pStyle w:val="Footer"/>
    </w:pPr>
    <w:r w:rsidRPr="00BF1C26">
      <w:rPr>
        <w:noProof/>
      </w:rPr>
      <w:drawing>
        <wp:anchor distT="0" distB="0" distL="114300" distR="114300" simplePos="0" relativeHeight="251684864" behindDoc="0" locked="0" layoutInCell="1" allowOverlap="1" wp14:anchorId="29E9E2DB" wp14:editId="3D0A9DB1">
          <wp:simplePos x="0" y="0"/>
          <wp:positionH relativeFrom="page">
            <wp:posOffset>180974</wp:posOffset>
          </wp:positionH>
          <wp:positionV relativeFrom="paragraph">
            <wp:posOffset>-785495</wp:posOffset>
          </wp:positionV>
          <wp:extent cx="740092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0092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E4F56" w:rsidP="00355AA7" w:rsidRDefault="002E4F56" w14:paraId="587A3C10" w14:textId="77777777">
      <w:r>
        <w:separator/>
      </w:r>
    </w:p>
  </w:footnote>
  <w:footnote w:type="continuationSeparator" w:id="0">
    <w:p w:rsidR="002E4F56" w:rsidP="00355AA7" w:rsidRDefault="002E4F56" w14:paraId="305134AF" w14:textId="77777777">
      <w:r>
        <w:continuationSeparator/>
      </w:r>
    </w:p>
  </w:footnote>
  <w:footnote w:type="continuationNotice" w:id="1">
    <w:p w:rsidR="002E4F56" w:rsidRDefault="002E4F56" w14:paraId="6FABE43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2139B6" w:rsidRDefault="00BF1C26" w14:paraId="43B40AB3" w14:textId="77777777">
    <w:pPr>
      <w:pStyle w:val="Header"/>
    </w:pPr>
    <w:r>
      <w:rPr>
        <w:noProof/>
      </w:rPr>
      <w:drawing>
        <wp:anchor distT="0" distB="0" distL="114300" distR="114300" simplePos="0" relativeHeight="25167872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RDefault="00940D2B" w14:paraId="4D057CEC" w14:textId="367D8ABD">
    <w:pPr>
      <w:pStyle w:val="Header"/>
    </w:pPr>
    <w:r w:rsidRPr="00BF1C26">
      <w:rPr>
        <w:noProof/>
      </w:rPr>
      <w:drawing>
        <wp:anchor distT="0" distB="0" distL="114300" distR="114300" simplePos="0" relativeHeight="251682816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P="00607703" w:rsidRDefault="00607703" w14:paraId="482CC4F3" w14:textId="6E02B193">
    <w:pPr>
      <w:pStyle w:val="Header"/>
      <w:tabs>
        <w:tab w:val="clear" w:pos="4680"/>
        <w:tab w:val="clear" w:pos="9360"/>
        <w:tab w:val="left" w:pos="6420"/>
      </w:tabs>
    </w:pPr>
    <w:r>
      <w:tab/>
    </w:r>
  </w:p>
  <w:p w:rsidR="00BF1C26" w:rsidRDefault="009A66AF" w14:paraId="788C7784" w14:textId="2E3319A6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2B70757E">
              <wp:simplePos x="0" y="0"/>
              <wp:positionH relativeFrom="margin">
                <wp:posOffset>-228600</wp:posOffset>
              </wp:positionH>
              <wp:positionV relativeFrom="paragraph">
                <wp:posOffset>85090</wp:posOffset>
              </wp:positionV>
              <wp:extent cx="563118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3118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056DB" w:rsidP="00BF1C26" w:rsidRDefault="009B47F8" w14:paraId="2145A163" w14:textId="77777777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  <w:p w:rsidRPr="009B47F8" w:rsidR="00BF1C26" w:rsidP="00BF1C26" w:rsidRDefault="00B26BB3" w14:paraId="21B93A06" w14:textId="03599472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</w:rPr>
                            <w:t>Parent Listening</w:t>
                          </w:r>
                          <w:r w:rsidR="009B47F8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  <w:r w:rsidRPr="009A2B7D">
                            <w:rPr>
                              <w:rFonts w:asciiTheme="minorHAnsi" w:hAnsiTheme="minorHAnsi"/>
                              <w:b/>
                            </w:rPr>
                            <w:t>Session</w:t>
                          </w: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73D78F9">
              <v:stroke joinstyle="miter"/>
              <v:path gradientshapeok="t" o:connecttype="rect"/>
            </v:shapetype>
            <v:shape id="Text Box 23" style="position:absolute;margin-left:-18pt;margin-top:6.7pt;width:443.4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">
              <v:textbox>
                <w:txbxContent>
                  <w:p w:rsidR="00E056DB" w:rsidP="00BF1C26" w:rsidRDefault="009B47F8" w14:paraId="2145A163" w14:textId="77777777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  <w:p w:rsidRPr="009B47F8" w:rsidR="00BF1C26" w:rsidP="00BF1C26" w:rsidRDefault="00B26BB3" w14:paraId="21B93A06" w14:textId="03599472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</w:rPr>
                      <w:t>Parent Listening</w:t>
                    </w:r>
                    <w:r w:rsidR="009B47F8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  <w:r w:rsidRPr="009A2B7D">
                      <w:rPr>
                        <w:rFonts w:asciiTheme="minorHAnsi" w:hAnsiTheme="minorHAnsi"/>
                        <w:b/>
                      </w:rPr>
                      <w:t>Session</w:t>
                    </w:r>
                    <w:r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B7EDB"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RDefault="00BF1C26" w14:paraId="72FBB373" w14:textId="16329963">
    <w:pPr>
      <w:pStyle w:val="Header"/>
    </w:pPr>
  </w:p>
  <w:p w:rsidR="00BF1C26" w:rsidRDefault="00BF1C26" w14:paraId="3D20424E" w14:textId="7A581B71">
    <w:pPr>
      <w:pStyle w:val="Header"/>
    </w:pPr>
  </w:p>
  <w:p w:rsidR="00BF1C26" w:rsidRDefault="00BF1C26" w14:paraId="6A1C491B" w14:textId="77777777">
    <w:pPr>
      <w:pStyle w:val="Header"/>
    </w:pPr>
  </w:p>
  <w:p w:rsidR="00BF1C26" w:rsidRDefault="00BF1C26" w14:paraId="5A2D883E" w14:textId="77777777">
    <w:pPr>
      <w:pStyle w:val="Header"/>
    </w:pPr>
  </w:p>
  <w:p w:rsidR="00BF1C26" w:rsidRDefault="00BF1C26" w14:paraId="199C8A2C" w14:textId="77777777">
    <w:pPr>
      <w:pStyle w:val="Header"/>
    </w:pPr>
  </w:p>
  <w:p w:rsidR="00BF1C26" w:rsidRDefault="00BF1C26" w14:paraId="256D79AD" w14:textId="77777777">
    <w:pPr>
      <w:pStyle w:val="Header"/>
    </w:pPr>
  </w:p>
  <w:p w:rsidR="00BF1C26" w:rsidRDefault="00BF1C26" w14:paraId="326F08B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0C5F548A"/>
    <w:multiLevelType w:val="hybridMultilevel"/>
    <w:tmpl w:val="03FC5AF2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9C51280"/>
    <w:multiLevelType w:val="hybridMultilevel"/>
    <w:tmpl w:val="B456D24E"/>
    <w:lvl w:ilvl="0" w:tplc="62A6D5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AB4D404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E9513C" w:themeColor="accent1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9D05591"/>
    <w:multiLevelType w:val="hybridMultilevel"/>
    <w:tmpl w:val="C17417B4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10F4C6F"/>
    <w:multiLevelType w:val="multilevel"/>
    <w:tmpl w:val="2A4AD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color w:val="C85E0A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color w:val="C85E0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5DD4C58"/>
    <w:multiLevelType w:val="hybridMultilevel"/>
    <w:tmpl w:val="2BC68F64"/>
    <w:lvl w:ilvl="0" w:tplc="62A6D5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E2C34A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96E4C5F"/>
    <w:multiLevelType w:val="hybrid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3"/>
  </w:num>
  <w:num w:numId="2">
    <w:abstractNumId w:val="3"/>
  </w:num>
  <w:num w:numId="3">
    <w:abstractNumId w:val="21"/>
  </w:num>
  <w:num w:numId="4">
    <w:abstractNumId w:val="14"/>
  </w:num>
  <w:num w:numId="5">
    <w:abstractNumId w:val="9"/>
  </w:num>
  <w:num w:numId="6">
    <w:abstractNumId w:val="1"/>
  </w:num>
  <w:num w:numId="7">
    <w:abstractNumId w:val="32"/>
  </w:num>
  <w:num w:numId="8">
    <w:abstractNumId w:val="2"/>
  </w:num>
  <w:num w:numId="9">
    <w:abstractNumId w:val="20"/>
  </w:num>
  <w:num w:numId="10">
    <w:abstractNumId w:val="16"/>
  </w:num>
  <w:num w:numId="11">
    <w:abstractNumId w:val="19"/>
  </w:num>
  <w:num w:numId="12">
    <w:abstractNumId w:val="5"/>
  </w:num>
  <w:num w:numId="13">
    <w:abstractNumId w:val="8"/>
  </w:num>
  <w:num w:numId="14">
    <w:abstractNumId w:val="27"/>
  </w:num>
  <w:num w:numId="15">
    <w:abstractNumId w:val="25"/>
  </w:num>
  <w:num w:numId="16">
    <w:abstractNumId w:val="22"/>
  </w:num>
  <w:num w:numId="17">
    <w:abstractNumId w:val="15"/>
  </w:num>
  <w:num w:numId="18">
    <w:abstractNumId w:val="0"/>
  </w:num>
  <w:num w:numId="19">
    <w:abstractNumId w:val="30"/>
  </w:num>
  <w:num w:numId="20">
    <w:abstractNumId w:val="10"/>
  </w:num>
  <w:num w:numId="21">
    <w:abstractNumId w:val="17"/>
  </w:num>
  <w:num w:numId="22">
    <w:abstractNumId w:val="7"/>
  </w:num>
  <w:num w:numId="23">
    <w:abstractNumId w:val="24"/>
  </w:num>
  <w:num w:numId="24">
    <w:abstractNumId w:val="31"/>
  </w:num>
  <w:num w:numId="25">
    <w:abstractNumId w:val="13"/>
  </w:num>
  <w:num w:numId="26">
    <w:abstractNumId w:val="29"/>
  </w:num>
  <w:num w:numId="27">
    <w:abstractNumId w:val="26"/>
  </w:num>
  <w:num w:numId="28">
    <w:abstractNumId w:val="28"/>
  </w:num>
  <w:num w:numId="29">
    <w:abstractNumId w:val="6"/>
  </w:num>
  <w:num w:numId="30">
    <w:abstractNumId w:val="18"/>
  </w:num>
  <w:num w:numId="31">
    <w:abstractNumId w:val="4"/>
  </w:num>
  <w:num w:numId="32">
    <w:abstractNumId w:val="12"/>
  </w:num>
  <w:num w:numId="33">
    <w:abstractNumId w:val="11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Jennifer Jennings-Shaffer">
    <w15:presenceInfo w15:providerId="AD" w15:userId="S::jjenningsshaffer@zerotothree.org::05bd5a36-fae3-431d-9796-8c4a5ea037f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tru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DEyNDI0sTC0tDBS0lEKTi0uzszPAykwrAUAZLu/GSwAAAA="/>
  </w:docVars>
  <w:rsids>
    <w:rsidRoot w:val="00655C05"/>
    <w:rsid w:val="0000567C"/>
    <w:rsid w:val="00012C71"/>
    <w:rsid w:val="00056FF5"/>
    <w:rsid w:val="0006604D"/>
    <w:rsid w:val="0007D26B"/>
    <w:rsid w:val="00092A8A"/>
    <w:rsid w:val="00095ADB"/>
    <w:rsid w:val="000A05AD"/>
    <w:rsid w:val="000B5078"/>
    <w:rsid w:val="000C6509"/>
    <w:rsid w:val="000C6C2F"/>
    <w:rsid w:val="000C760B"/>
    <w:rsid w:val="00101A78"/>
    <w:rsid w:val="0010555E"/>
    <w:rsid w:val="00134D34"/>
    <w:rsid w:val="001477E9"/>
    <w:rsid w:val="0018419C"/>
    <w:rsid w:val="00191E84"/>
    <w:rsid w:val="001929F2"/>
    <w:rsid w:val="001A2701"/>
    <w:rsid w:val="001A7F3A"/>
    <w:rsid w:val="001B019C"/>
    <w:rsid w:val="001B07CD"/>
    <w:rsid w:val="001B2272"/>
    <w:rsid w:val="001B3F43"/>
    <w:rsid w:val="001B662B"/>
    <w:rsid w:val="001B6ACD"/>
    <w:rsid w:val="001B7EDB"/>
    <w:rsid w:val="001E73A8"/>
    <w:rsid w:val="001F2949"/>
    <w:rsid w:val="00200FD5"/>
    <w:rsid w:val="002139B6"/>
    <w:rsid w:val="00252909"/>
    <w:rsid w:val="00275BC3"/>
    <w:rsid w:val="002A0352"/>
    <w:rsid w:val="002B03EE"/>
    <w:rsid w:val="002B6A05"/>
    <w:rsid w:val="002D5BE4"/>
    <w:rsid w:val="002E4F56"/>
    <w:rsid w:val="003045C9"/>
    <w:rsid w:val="00321335"/>
    <w:rsid w:val="00326F4A"/>
    <w:rsid w:val="00344137"/>
    <w:rsid w:val="00344308"/>
    <w:rsid w:val="00355AA7"/>
    <w:rsid w:val="00365E4B"/>
    <w:rsid w:val="00366B77"/>
    <w:rsid w:val="003813D4"/>
    <w:rsid w:val="003B57AB"/>
    <w:rsid w:val="003B7CF8"/>
    <w:rsid w:val="003E1750"/>
    <w:rsid w:val="00411C83"/>
    <w:rsid w:val="00417B61"/>
    <w:rsid w:val="00432087"/>
    <w:rsid w:val="004460AD"/>
    <w:rsid w:val="00462585"/>
    <w:rsid w:val="00470AA3"/>
    <w:rsid w:val="004720EA"/>
    <w:rsid w:val="004A1EBC"/>
    <w:rsid w:val="004F63ED"/>
    <w:rsid w:val="00504175"/>
    <w:rsid w:val="0051490F"/>
    <w:rsid w:val="00542BDE"/>
    <w:rsid w:val="00557E21"/>
    <w:rsid w:val="00576287"/>
    <w:rsid w:val="005860F5"/>
    <w:rsid w:val="005C2AFA"/>
    <w:rsid w:val="005D6B89"/>
    <w:rsid w:val="005E0C48"/>
    <w:rsid w:val="00601EA2"/>
    <w:rsid w:val="00603F74"/>
    <w:rsid w:val="00607703"/>
    <w:rsid w:val="006104FD"/>
    <w:rsid w:val="006312F1"/>
    <w:rsid w:val="00642DC2"/>
    <w:rsid w:val="006546AC"/>
    <w:rsid w:val="00655C05"/>
    <w:rsid w:val="0065674E"/>
    <w:rsid w:val="0065736F"/>
    <w:rsid w:val="00683B6C"/>
    <w:rsid w:val="00686D3E"/>
    <w:rsid w:val="006B4D24"/>
    <w:rsid w:val="006B72EA"/>
    <w:rsid w:val="006D0E07"/>
    <w:rsid w:val="006D26A4"/>
    <w:rsid w:val="006E308A"/>
    <w:rsid w:val="00704DAF"/>
    <w:rsid w:val="00741587"/>
    <w:rsid w:val="007565B4"/>
    <w:rsid w:val="0076263D"/>
    <w:rsid w:val="00764CA6"/>
    <w:rsid w:val="00771D96"/>
    <w:rsid w:val="007A260A"/>
    <w:rsid w:val="007A46D4"/>
    <w:rsid w:val="007A7767"/>
    <w:rsid w:val="007B5C8E"/>
    <w:rsid w:val="007C12B2"/>
    <w:rsid w:val="007D559D"/>
    <w:rsid w:val="007F2A5A"/>
    <w:rsid w:val="007F73E6"/>
    <w:rsid w:val="00805BE1"/>
    <w:rsid w:val="00852A25"/>
    <w:rsid w:val="00853066"/>
    <w:rsid w:val="00863505"/>
    <w:rsid w:val="00883055"/>
    <w:rsid w:val="008913D8"/>
    <w:rsid w:val="008D32B4"/>
    <w:rsid w:val="00921B09"/>
    <w:rsid w:val="009361DE"/>
    <w:rsid w:val="00937D15"/>
    <w:rsid w:val="00940D2B"/>
    <w:rsid w:val="00965EE8"/>
    <w:rsid w:val="009670BB"/>
    <w:rsid w:val="0097402F"/>
    <w:rsid w:val="009756D3"/>
    <w:rsid w:val="009757DB"/>
    <w:rsid w:val="009A09AF"/>
    <w:rsid w:val="009A2B7D"/>
    <w:rsid w:val="009A58D4"/>
    <w:rsid w:val="009A66AF"/>
    <w:rsid w:val="009B304C"/>
    <w:rsid w:val="009B47F8"/>
    <w:rsid w:val="009C2AF5"/>
    <w:rsid w:val="009E3556"/>
    <w:rsid w:val="009F1C14"/>
    <w:rsid w:val="009F7537"/>
    <w:rsid w:val="00A1388E"/>
    <w:rsid w:val="00A215A3"/>
    <w:rsid w:val="00A216A2"/>
    <w:rsid w:val="00A37DA7"/>
    <w:rsid w:val="00A74120"/>
    <w:rsid w:val="00AA6731"/>
    <w:rsid w:val="00AA7151"/>
    <w:rsid w:val="00AB62D9"/>
    <w:rsid w:val="00AC6C96"/>
    <w:rsid w:val="00AC7D1E"/>
    <w:rsid w:val="00AD0F53"/>
    <w:rsid w:val="00AD78E0"/>
    <w:rsid w:val="00AE2EAD"/>
    <w:rsid w:val="00B1526D"/>
    <w:rsid w:val="00B15C14"/>
    <w:rsid w:val="00B259A7"/>
    <w:rsid w:val="00B261C4"/>
    <w:rsid w:val="00B26BB3"/>
    <w:rsid w:val="00B347B7"/>
    <w:rsid w:val="00B50CAE"/>
    <w:rsid w:val="00B600F8"/>
    <w:rsid w:val="00B74399"/>
    <w:rsid w:val="00B76E10"/>
    <w:rsid w:val="00B87B97"/>
    <w:rsid w:val="00BF1C26"/>
    <w:rsid w:val="00C21E77"/>
    <w:rsid w:val="00C370FE"/>
    <w:rsid w:val="00C43C6E"/>
    <w:rsid w:val="00C60DBA"/>
    <w:rsid w:val="00C655A1"/>
    <w:rsid w:val="00C66399"/>
    <w:rsid w:val="00C73038"/>
    <w:rsid w:val="00C75B7C"/>
    <w:rsid w:val="00C760B3"/>
    <w:rsid w:val="00C77845"/>
    <w:rsid w:val="00CB347D"/>
    <w:rsid w:val="00CD32D3"/>
    <w:rsid w:val="00CE1C3A"/>
    <w:rsid w:val="00CE27C3"/>
    <w:rsid w:val="00CE424B"/>
    <w:rsid w:val="00D1357A"/>
    <w:rsid w:val="00D23643"/>
    <w:rsid w:val="00D668E1"/>
    <w:rsid w:val="00D70618"/>
    <w:rsid w:val="00D76669"/>
    <w:rsid w:val="00D86150"/>
    <w:rsid w:val="00D93465"/>
    <w:rsid w:val="00DE035F"/>
    <w:rsid w:val="00E056DB"/>
    <w:rsid w:val="00E0766A"/>
    <w:rsid w:val="00E203B9"/>
    <w:rsid w:val="00E3060B"/>
    <w:rsid w:val="00E30EFC"/>
    <w:rsid w:val="00E46AC6"/>
    <w:rsid w:val="00E50A3E"/>
    <w:rsid w:val="00E53EB2"/>
    <w:rsid w:val="00E55453"/>
    <w:rsid w:val="00E6390F"/>
    <w:rsid w:val="00E76ADB"/>
    <w:rsid w:val="00E76DD6"/>
    <w:rsid w:val="00E95527"/>
    <w:rsid w:val="00EB5EEF"/>
    <w:rsid w:val="00EC5C42"/>
    <w:rsid w:val="00ED2669"/>
    <w:rsid w:val="00EE3CBD"/>
    <w:rsid w:val="00F01FA0"/>
    <w:rsid w:val="00F106C3"/>
    <w:rsid w:val="00F46D10"/>
    <w:rsid w:val="00F542F9"/>
    <w:rsid w:val="00F57D35"/>
    <w:rsid w:val="00F62080"/>
    <w:rsid w:val="00F646C2"/>
    <w:rsid w:val="00F72790"/>
    <w:rsid w:val="00F73B63"/>
    <w:rsid w:val="00F75CE2"/>
    <w:rsid w:val="00F8020E"/>
    <w:rsid w:val="00F8756C"/>
    <w:rsid w:val="00F92EC8"/>
    <w:rsid w:val="010F9B52"/>
    <w:rsid w:val="012C1FB0"/>
    <w:rsid w:val="059E3FC1"/>
    <w:rsid w:val="06959921"/>
    <w:rsid w:val="0A67A117"/>
    <w:rsid w:val="0CC835E3"/>
    <w:rsid w:val="0DAC8491"/>
    <w:rsid w:val="0E2DED47"/>
    <w:rsid w:val="0F843DE5"/>
    <w:rsid w:val="10553E22"/>
    <w:rsid w:val="109A7802"/>
    <w:rsid w:val="10A87B8B"/>
    <w:rsid w:val="12444BEC"/>
    <w:rsid w:val="14DE98EA"/>
    <w:rsid w:val="16F1523D"/>
    <w:rsid w:val="181C3C65"/>
    <w:rsid w:val="1A2FDC80"/>
    <w:rsid w:val="1AE56744"/>
    <w:rsid w:val="1CC25497"/>
    <w:rsid w:val="1D16D206"/>
    <w:rsid w:val="1E9BCCF6"/>
    <w:rsid w:val="232C5378"/>
    <w:rsid w:val="24F53637"/>
    <w:rsid w:val="2505EA52"/>
    <w:rsid w:val="2805494D"/>
    <w:rsid w:val="29A908B0"/>
    <w:rsid w:val="2BB181C0"/>
    <w:rsid w:val="2D87F60F"/>
    <w:rsid w:val="2DE98139"/>
    <w:rsid w:val="2ECB698A"/>
    <w:rsid w:val="310C4875"/>
    <w:rsid w:val="32548D77"/>
    <w:rsid w:val="32E287F1"/>
    <w:rsid w:val="34456F95"/>
    <w:rsid w:val="35136CC3"/>
    <w:rsid w:val="398327AD"/>
    <w:rsid w:val="3B41D35E"/>
    <w:rsid w:val="3C9EE4BE"/>
    <w:rsid w:val="3F310A93"/>
    <w:rsid w:val="3F63F739"/>
    <w:rsid w:val="41971F44"/>
    <w:rsid w:val="424AE769"/>
    <w:rsid w:val="4255967B"/>
    <w:rsid w:val="45F83EC0"/>
    <w:rsid w:val="46F3239E"/>
    <w:rsid w:val="487596A5"/>
    <w:rsid w:val="4A35EA11"/>
    <w:rsid w:val="4D5D9EB9"/>
    <w:rsid w:val="511913FA"/>
    <w:rsid w:val="52A537D9"/>
    <w:rsid w:val="53364399"/>
    <w:rsid w:val="55472045"/>
    <w:rsid w:val="57C6BB66"/>
    <w:rsid w:val="5897D5DA"/>
    <w:rsid w:val="600128AD"/>
    <w:rsid w:val="607027C6"/>
    <w:rsid w:val="65B6F4B4"/>
    <w:rsid w:val="667CC008"/>
    <w:rsid w:val="66A9831E"/>
    <w:rsid w:val="68AEFCC5"/>
    <w:rsid w:val="6C233B47"/>
    <w:rsid w:val="6C9B78EB"/>
    <w:rsid w:val="6F6ADAB7"/>
    <w:rsid w:val="72002F30"/>
    <w:rsid w:val="73E9235B"/>
    <w:rsid w:val="742AB83B"/>
    <w:rsid w:val="7456987F"/>
    <w:rsid w:val="74CB02BA"/>
    <w:rsid w:val="79B2E833"/>
    <w:rsid w:val="7A6D9CD1"/>
    <w:rsid w:val="7ADBF9DA"/>
    <w:rsid w:val="7DD1F434"/>
    <w:rsid w:val="7F6D8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07BE0129-59E3-4A63-B6F2-C8129D247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styleId="ZTTBodycopy" w:customStyle="1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styleId="TBSubtitle" w:customStyle="1">
    <w:name w:val="TB_Subtitle"/>
    <w:basedOn w:val="Normal"/>
    <w:qFormat/>
    <w:rsid w:val="00CE1C3A"/>
    <w:pPr>
      <w:contextualSpacing/>
    </w:pPr>
    <w:rPr>
      <w:rFonts w:asciiTheme="majorHAnsi" w:hAnsiTheme="majorHAnsi" w:eastAsiaTheme="majorEastAsia" w:cstheme="majorBidi"/>
      <w:color w:val="FFFFFF" w:themeColor="background1"/>
      <w:spacing w:val="-10"/>
      <w:kern w:val="28"/>
      <w:sz w:val="56"/>
      <w:szCs w:val="56"/>
    </w:rPr>
  </w:style>
  <w:style w:type="paragraph" w:styleId="TBTitle" w:customStyle="1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styleId="TBHeading1" w:customStyle="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styleId="TBbullet" w:customStyle="1">
    <w:name w:val="TB_bullet"/>
    <w:basedOn w:val="ListParagraph"/>
    <w:qFormat/>
    <w:rsid w:val="00CE1C3A"/>
    <w:pPr>
      <w:numPr>
        <w:numId w:val="3"/>
      </w:numPr>
    </w:pPr>
    <w:rPr>
      <w:sz w:val="20"/>
    </w:rPr>
  </w:style>
  <w:style w:type="paragraph" w:styleId="TBtext" w:customStyle="1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styleId="TBheading2" w:customStyle="1">
    <w:name w:val="TB_heading 2"/>
    <w:basedOn w:val="Normal"/>
    <w:qFormat/>
    <w:rsid w:val="001B2272"/>
    <w:rPr>
      <w:b/>
      <w:color w:val="E9513D"/>
    </w:rPr>
  </w:style>
  <w:style w:type="character" w:styleId="TBtextbold" w:customStyle="1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styleId="DocumentTitle" w:customStyle="1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styleId="DocumentSubTitle" w:customStyle="1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styleId="NoSpacingChar" w:customStyle="1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styleId="DocumentTitleChar" w:customStyle="1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styleId="DocumentSubTitleChar" w:customStyle="1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83055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BDE"/>
    <w:rPr>
      <w:rFonts w:asciiTheme="minorHAnsi" w:hAnsiTheme="minorHAnsi"/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42BDE"/>
    <w:rPr>
      <w:rFonts w:ascii="Arial" w:hAnsi="Arial"/>
      <w:b/>
      <w:bCs/>
      <w:sz w:val="20"/>
      <w:szCs w:val="20"/>
    </w:rPr>
  </w:style>
  <w:style w:type="character" w:styleId="normaltextrun" w:customStyle="1">
    <w:name w:val="normaltextrun"/>
    <w:basedOn w:val="DefaultParagraphFont"/>
    <w:rsid w:val="005860F5"/>
  </w:style>
  <w:style w:type="character" w:styleId="eop" w:customStyle="1">
    <w:name w:val="eop"/>
    <w:basedOn w:val="DefaultParagraphFont"/>
    <w:rsid w:val="005860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microsoft.com/office/2011/relationships/people" Target="peop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comments" Target="/word/comments.xml" Id="R66c94d12b9e3474d" /><Relationship Type="http://schemas.microsoft.com/office/2011/relationships/commentsExtended" Target="/word/commentsExtended.xml" Id="Rb1231fd4f2074a2b" /><Relationship Type="http://schemas.microsoft.com/office/2016/09/relationships/commentsIds" Target="/word/commentsIds.xml" Id="R14ee7e7075ac4979" /><Relationship Type="http://schemas.microsoft.com/office/2018/08/relationships/commentsExtensible" Target="/word/commentsExtensible.xml" Id="Rfd41928f0c0e426c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2" ma:contentTypeDescription="Create a new document." ma:contentTypeScope="" ma:versionID="c3cf0daba59c681bd2209b51cff6e2e8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a117a137197e1e99ba6e0cefabe64a44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ABED711-1E8B-404E-B021-8DF1B52C71C7}"/>
</file>

<file path=customXml/itemProps2.xml><?xml version="1.0" encoding="utf-8"?>
<ds:datastoreItem xmlns:ds="http://schemas.openxmlformats.org/officeDocument/2006/customXml" ds:itemID="{E74A2D32-B72E-4F6A-8E3E-08B22F6964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B45BEF-F6D3-48DD-8EB8-296368246B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37A9BDC-A645-4418-838D-F618261CCA0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eishmanHill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lastModifiedBy>Jared Busker</lastModifiedBy>
  <revision>5</revision>
  <lastPrinted>2017-02-15T19:51:00.0000000Z</lastPrinted>
  <dcterms:created xsi:type="dcterms:W3CDTF">2021-02-16T21:25:00.0000000Z</dcterms:created>
  <dcterms:modified xsi:type="dcterms:W3CDTF">2021-03-18T23:15:24.713998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